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CE28B" w14:textId="64B54872" w:rsidR="00685696" w:rsidRPr="00D463DC" w:rsidRDefault="008E445C" w:rsidP="002B6B53">
      <w:pPr>
        <w:ind w:right="-1408"/>
        <w:jc w:val="center"/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</w:pPr>
      <w:r w:rsidRPr="00D463DC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Consent Form </w:t>
      </w:r>
      <w:r w:rsidR="003E1B78" w:rsidRPr="00D463DC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f</w:t>
      </w:r>
      <w:r w:rsidRPr="00D463DC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or Use of Emollients in School</w:t>
      </w:r>
    </w:p>
    <w:p w14:paraId="00DBDD52" w14:textId="77777777" w:rsidR="00685696" w:rsidRPr="00D463DC" w:rsidRDefault="00685696" w:rsidP="002B6B53">
      <w:pPr>
        <w:jc w:val="center"/>
        <w:rPr>
          <w:b/>
          <w:sz w:val="22"/>
          <w:szCs w:val="22"/>
        </w:rPr>
      </w:pPr>
    </w:p>
    <w:p w14:paraId="0DC638B5" w14:textId="77777777" w:rsidR="00685696" w:rsidRPr="00D463DC" w:rsidRDefault="00685696" w:rsidP="002B6B53">
      <w:pPr>
        <w:jc w:val="center"/>
        <w:rPr>
          <w:rFonts w:ascii="Arial" w:hAnsi="Arial" w:cs="Arial"/>
          <w:b/>
          <w:sz w:val="22"/>
          <w:szCs w:val="22"/>
        </w:rPr>
      </w:pPr>
      <w:r w:rsidRPr="00D463DC">
        <w:rPr>
          <w:rFonts w:ascii="Arial" w:hAnsi="Arial" w:cs="Arial"/>
          <w:b/>
          <w:sz w:val="22"/>
          <w:szCs w:val="22"/>
        </w:rPr>
        <w:t>This form must be completed by the parent before the request can be considered</w:t>
      </w:r>
    </w:p>
    <w:p w14:paraId="087A27CA" w14:textId="77777777" w:rsidR="00685696" w:rsidRPr="0021528F" w:rsidRDefault="00685696" w:rsidP="002B6B53">
      <w:pPr>
        <w:rPr>
          <w:rFonts w:ascii="Arial" w:hAnsi="Arial" w:cs="Arial"/>
          <w:b/>
          <w:szCs w:val="32"/>
        </w:rPr>
      </w:pPr>
    </w:p>
    <w:p w14:paraId="5155198E" w14:textId="77777777" w:rsidR="00685696" w:rsidRPr="00D463DC" w:rsidRDefault="00685696" w:rsidP="00685696">
      <w:pPr>
        <w:ind w:hanging="900"/>
        <w:outlineLvl w:val="0"/>
        <w:rPr>
          <w:rFonts w:ascii="Arial" w:hAnsi="Arial" w:cs="Arial"/>
          <w:b/>
          <w:sz w:val="18"/>
          <w:szCs w:val="18"/>
        </w:rPr>
      </w:pPr>
      <w:r w:rsidRPr="00D463DC">
        <w:rPr>
          <w:rFonts w:ascii="Arial" w:hAnsi="Arial" w:cs="Arial"/>
          <w:b/>
          <w:sz w:val="18"/>
          <w:szCs w:val="18"/>
        </w:rPr>
        <w:t>Name of Provision ……………………………………………………………</w:t>
      </w:r>
    </w:p>
    <w:p w14:paraId="48C24260" w14:textId="77777777" w:rsidR="00685696" w:rsidRPr="00D463DC" w:rsidRDefault="00685696" w:rsidP="002B6B53">
      <w:pPr>
        <w:rPr>
          <w:rFonts w:ascii="Arial" w:hAnsi="Arial" w:cs="Arial"/>
          <w:sz w:val="18"/>
          <w:szCs w:val="18"/>
        </w:rPr>
      </w:pPr>
    </w:p>
    <w:p w14:paraId="5F7940AE" w14:textId="77777777" w:rsidR="00685696" w:rsidRPr="00D463DC" w:rsidRDefault="00685696" w:rsidP="00685696">
      <w:pPr>
        <w:ind w:hanging="900"/>
        <w:jc w:val="both"/>
        <w:outlineLvl w:val="0"/>
        <w:rPr>
          <w:rFonts w:ascii="Arial" w:hAnsi="Arial" w:cs="Arial"/>
          <w:b/>
          <w:sz w:val="18"/>
          <w:szCs w:val="18"/>
        </w:rPr>
      </w:pPr>
      <w:r w:rsidRPr="00D463DC">
        <w:rPr>
          <w:rFonts w:ascii="Arial" w:hAnsi="Arial" w:cs="Arial"/>
          <w:b/>
          <w:sz w:val="18"/>
          <w:szCs w:val="18"/>
        </w:rPr>
        <w:t>Child’s/Young Person’s Details</w:t>
      </w:r>
    </w:p>
    <w:p w14:paraId="49B32AF4" w14:textId="77777777" w:rsidR="00685696" w:rsidRPr="00D463DC" w:rsidRDefault="00685696" w:rsidP="00685696">
      <w:pPr>
        <w:jc w:val="both"/>
        <w:outlineLvl w:val="0"/>
        <w:rPr>
          <w:rFonts w:ascii="Arial" w:hAnsi="Arial" w:cs="Arial"/>
          <w:b/>
          <w:sz w:val="18"/>
          <w:szCs w:val="18"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D463DC" w14:paraId="507F322B" w14:textId="77777777" w:rsidTr="007442FB">
        <w:tc>
          <w:tcPr>
            <w:tcW w:w="9831" w:type="dxa"/>
          </w:tcPr>
          <w:p w14:paraId="7983A103" w14:textId="77777777" w:rsidR="00685696" w:rsidRPr="00D463DC" w:rsidRDefault="00685696" w:rsidP="006856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9C4F024" w14:textId="5567D1AB" w:rsidR="00685696" w:rsidRPr="00D463DC" w:rsidRDefault="00685696" w:rsidP="006856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Name…………………………………………………………</w:t>
            </w:r>
            <w:r w:rsidR="003E1B78" w:rsidRPr="00D463DC">
              <w:rPr>
                <w:rFonts w:ascii="Arial" w:hAnsi="Arial" w:cs="Arial"/>
                <w:sz w:val="18"/>
                <w:szCs w:val="18"/>
              </w:rPr>
              <w:t>…. DOB</w:t>
            </w:r>
            <w:r w:rsidRPr="00D463DC">
              <w:rPr>
                <w:rFonts w:ascii="Arial" w:hAnsi="Arial" w:cs="Arial"/>
                <w:sz w:val="18"/>
                <w:szCs w:val="18"/>
              </w:rPr>
              <w:t xml:space="preserve"> …...…………………</w:t>
            </w:r>
            <w:r w:rsidR="007442FB" w:rsidRPr="00D463DC">
              <w:rPr>
                <w:rFonts w:ascii="Arial" w:hAnsi="Arial" w:cs="Arial"/>
                <w:sz w:val="18"/>
                <w:szCs w:val="18"/>
              </w:rPr>
              <w:t>……………</w:t>
            </w:r>
            <w:r w:rsidR="003E1B78" w:rsidRPr="00D463DC">
              <w:rPr>
                <w:rFonts w:ascii="Arial" w:hAnsi="Arial" w:cs="Arial"/>
                <w:sz w:val="18"/>
                <w:szCs w:val="18"/>
              </w:rPr>
              <w:t>….</w:t>
            </w:r>
          </w:p>
          <w:p w14:paraId="233D7F41" w14:textId="77777777" w:rsidR="00685696" w:rsidRPr="00D463DC" w:rsidRDefault="00685696" w:rsidP="006856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947A2DB" w14:textId="2AAEE15A" w:rsidR="00685696" w:rsidRPr="00D463DC" w:rsidRDefault="00685696" w:rsidP="006856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Address ………………………….…………………………………</w:t>
            </w:r>
            <w:r w:rsidR="003E1B78" w:rsidRPr="00D463DC">
              <w:rPr>
                <w:rFonts w:ascii="Arial" w:hAnsi="Arial" w:cs="Arial"/>
                <w:sz w:val="18"/>
                <w:szCs w:val="18"/>
              </w:rPr>
              <w:t>….</w:t>
            </w:r>
            <w:r w:rsidRPr="00D463DC">
              <w:rPr>
                <w:rFonts w:ascii="Arial" w:hAnsi="Arial" w:cs="Arial"/>
                <w:sz w:val="18"/>
                <w:szCs w:val="18"/>
              </w:rPr>
              <w:t>……………………</w:t>
            </w:r>
            <w:r w:rsidR="007442FB" w:rsidRPr="00D463DC">
              <w:rPr>
                <w:rFonts w:ascii="Arial" w:hAnsi="Arial" w:cs="Arial"/>
                <w:sz w:val="18"/>
                <w:szCs w:val="18"/>
              </w:rPr>
              <w:t>………………...</w:t>
            </w:r>
          </w:p>
          <w:p w14:paraId="1C3F4E8D" w14:textId="77777777" w:rsidR="00685696" w:rsidRPr="00D463DC" w:rsidRDefault="00685696" w:rsidP="006856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3B54A65" w14:textId="77777777" w:rsidR="00685696" w:rsidRPr="00D463DC" w:rsidRDefault="00685696" w:rsidP="00685696">
            <w:p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Parent/carer name and contact …………………………………………………………....</w:t>
            </w:r>
            <w:r w:rsidR="007442FB" w:rsidRPr="00D463DC">
              <w:rPr>
                <w:rFonts w:ascii="Arial" w:hAnsi="Arial" w:cs="Arial"/>
                <w:sz w:val="18"/>
                <w:szCs w:val="18"/>
              </w:rPr>
              <w:t>.......................</w:t>
            </w:r>
          </w:p>
          <w:p w14:paraId="1CF3CFFF" w14:textId="77777777" w:rsidR="00685696" w:rsidRPr="00D463DC" w:rsidRDefault="00685696" w:rsidP="008E44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AB46EDE" w14:textId="77777777" w:rsidR="00685696" w:rsidRPr="00D463DC" w:rsidRDefault="00685696" w:rsidP="00685696">
      <w:pPr>
        <w:jc w:val="both"/>
        <w:rPr>
          <w:rFonts w:ascii="Arial" w:hAnsi="Arial" w:cs="Arial"/>
          <w:b/>
          <w:sz w:val="18"/>
          <w:szCs w:val="18"/>
        </w:rPr>
      </w:pPr>
    </w:p>
    <w:p w14:paraId="370E0CEC" w14:textId="77777777" w:rsidR="00685696" w:rsidRPr="00D463DC" w:rsidRDefault="00685696" w:rsidP="00685696">
      <w:pPr>
        <w:ind w:hanging="900"/>
        <w:jc w:val="both"/>
        <w:outlineLvl w:val="0"/>
        <w:rPr>
          <w:rFonts w:ascii="Arial" w:hAnsi="Arial" w:cs="Arial"/>
          <w:b/>
          <w:sz w:val="18"/>
          <w:szCs w:val="18"/>
        </w:rPr>
      </w:pPr>
      <w:r w:rsidRPr="00D463DC">
        <w:rPr>
          <w:rFonts w:ascii="Arial" w:hAnsi="Arial" w:cs="Arial"/>
          <w:b/>
          <w:sz w:val="18"/>
          <w:szCs w:val="18"/>
        </w:rPr>
        <w:t xml:space="preserve">Details of </w:t>
      </w:r>
      <w:r w:rsidR="008E445C" w:rsidRPr="00D463DC">
        <w:rPr>
          <w:rFonts w:ascii="Arial" w:hAnsi="Arial" w:cs="Arial"/>
          <w:b/>
          <w:sz w:val="18"/>
          <w:szCs w:val="18"/>
        </w:rPr>
        <w:t>Emollient</w:t>
      </w:r>
    </w:p>
    <w:p w14:paraId="31127E25" w14:textId="77777777" w:rsidR="00685696" w:rsidRPr="00D463DC" w:rsidRDefault="00685696" w:rsidP="00685696">
      <w:pPr>
        <w:ind w:hanging="900"/>
        <w:jc w:val="both"/>
        <w:outlineLvl w:val="0"/>
        <w:rPr>
          <w:rFonts w:ascii="Arial" w:hAnsi="Arial" w:cs="Arial"/>
          <w:b/>
          <w:sz w:val="18"/>
          <w:szCs w:val="18"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D463DC" w14:paraId="460E532D" w14:textId="77777777" w:rsidTr="007442FB">
        <w:trPr>
          <w:trHeight w:val="70"/>
        </w:trPr>
        <w:tc>
          <w:tcPr>
            <w:tcW w:w="9831" w:type="dxa"/>
          </w:tcPr>
          <w:p w14:paraId="2D7E2510" w14:textId="77777777" w:rsidR="00685696" w:rsidRPr="00D463DC" w:rsidRDefault="00685696" w:rsidP="00685696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60A590" w14:textId="77777777" w:rsidR="00685696" w:rsidRPr="00D463DC" w:rsidRDefault="008E445C" w:rsidP="007442FB">
            <w:p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Emollient</w:t>
            </w:r>
            <w:r w:rsidR="00685696" w:rsidRPr="00D463DC">
              <w:rPr>
                <w:rFonts w:ascii="Arial" w:hAnsi="Arial" w:cs="Arial"/>
                <w:sz w:val="18"/>
                <w:szCs w:val="18"/>
              </w:rPr>
              <w:t xml:space="preserve"> name and </w:t>
            </w:r>
            <w:r w:rsidRPr="00D463DC">
              <w:rPr>
                <w:rFonts w:ascii="Arial" w:hAnsi="Arial" w:cs="Arial"/>
                <w:sz w:val="18"/>
                <w:szCs w:val="18"/>
              </w:rPr>
              <w:t>tube size</w:t>
            </w:r>
            <w:r w:rsidR="00685696" w:rsidRPr="00D463DC">
              <w:rPr>
                <w:rFonts w:ascii="Arial" w:hAnsi="Arial" w:cs="Arial"/>
                <w:sz w:val="18"/>
                <w:szCs w:val="18"/>
              </w:rPr>
              <w:t>………………………………………..............................</w:t>
            </w:r>
            <w:r w:rsidR="007442FB" w:rsidRPr="00D463DC">
              <w:rPr>
                <w:rFonts w:ascii="Arial" w:hAnsi="Arial" w:cs="Arial"/>
                <w:sz w:val="18"/>
                <w:szCs w:val="18"/>
              </w:rPr>
              <w:t>......................</w:t>
            </w:r>
          </w:p>
          <w:p w14:paraId="25BC5B7B" w14:textId="77777777" w:rsidR="00685696" w:rsidRPr="00D463DC" w:rsidRDefault="00685696" w:rsidP="008E44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E99C8DB" w14:textId="77777777" w:rsidR="00685696" w:rsidRPr="00D463DC" w:rsidRDefault="00685696" w:rsidP="00685696">
      <w:pPr>
        <w:rPr>
          <w:rFonts w:ascii="Arial" w:hAnsi="Arial" w:cs="Arial"/>
          <w:b/>
          <w:sz w:val="18"/>
          <w:szCs w:val="18"/>
        </w:rPr>
      </w:pPr>
    </w:p>
    <w:p w14:paraId="5CBB356D" w14:textId="77777777" w:rsidR="00685696" w:rsidRPr="00D463DC" w:rsidRDefault="002B6B53" w:rsidP="00685696">
      <w:pPr>
        <w:ind w:hanging="900"/>
        <w:outlineLvl w:val="0"/>
        <w:rPr>
          <w:rFonts w:ascii="Arial" w:hAnsi="Arial" w:cs="Arial"/>
          <w:b/>
          <w:sz w:val="18"/>
          <w:szCs w:val="18"/>
        </w:rPr>
      </w:pPr>
      <w:r w:rsidRPr="00D463DC">
        <w:rPr>
          <w:rFonts w:ascii="Arial" w:hAnsi="Arial" w:cs="Arial"/>
          <w:b/>
          <w:sz w:val="18"/>
          <w:szCs w:val="18"/>
        </w:rPr>
        <w:t>Extra Support</w:t>
      </w:r>
    </w:p>
    <w:p w14:paraId="14FD7576" w14:textId="77777777" w:rsidR="00685696" w:rsidRPr="00D463DC" w:rsidRDefault="00685696" w:rsidP="00685696">
      <w:pPr>
        <w:ind w:hanging="900"/>
        <w:outlineLvl w:val="0"/>
        <w:rPr>
          <w:rFonts w:ascii="Arial" w:hAnsi="Arial" w:cs="Arial"/>
          <w:b/>
          <w:sz w:val="18"/>
          <w:szCs w:val="18"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D463DC" w14:paraId="3972CF6D" w14:textId="77777777" w:rsidTr="007442FB">
        <w:tc>
          <w:tcPr>
            <w:tcW w:w="9831" w:type="dxa"/>
          </w:tcPr>
          <w:p w14:paraId="5A8FE1B1" w14:textId="77777777" w:rsidR="008E445C" w:rsidRPr="00D463DC" w:rsidRDefault="008E445C" w:rsidP="008E445C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 xml:space="preserve">My child will need extra support from staff in applying the emollient – please </w:t>
            </w:r>
            <w:r w:rsidR="00A50097" w:rsidRPr="00D463DC">
              <w:rPr>
                <w:rFonts w:ascii="Arial" w:hAnsi="Arial" w:cs="Arial"/>
                <w:sz w:val="18"/>
                <w:szCs w:val="18"/>
              </w:rPr>
              <w:t>tick</w:t>
            </w:r>
          </w:p>
          <w:p w14:paraId="5CD23B7C" w14:textId="77777777" w:rsidR="008E445C" w:rsidRPr="00D463DC" w:rsidRDefault="008E445C" w:rsidP="008E445C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840EB60" w14:textId="77777777" w:rsidR="008E445C" w:rsidRPr="00D463DC" w:rsidRDefault="008E445C" w:rsidP="008E445C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 xml:space="preserve">Yes </w:t>
            </w:r>
            <w:r w:rsidRPr="00D463DC">
              <w:rPr>
                <w:rFonts w:ascii="Arial" w:hAnsi="Arial" w:cs="Arial"/>
                <w:sz w:val="18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32206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097" w:rsidRPr="00D463D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Pr="00D463DC">
              <w:rPr>
                <w:rFonts w:ascii="Arial" w:hAnsi="Arial" w:cs="Arial"/>
                <w:sz w:val="18"/>
                <w:szCs w:val="18"/>
              </w:rPr>
              <w:tab/>
            </w:r>
            <w:r w:rsidRPr="00D463DC">
              <w:rPr>
                <w:rFonts w:ascii="Arial" w:hAnsi="Arial" w:cs="Arial"/>
                <w:sz w:val="18"/>
                <w:szCs w:val="18"/>
              </w:rPr>
              <w:tab/>
              <w:t>No</w:t>
            </w:r>
            <w:r w:rsidR="00A50097" w:rsidRPr="00D463DC">
              <w:rPr>
                <w:rFonts w:ascii="Arial" w:hAnsi="Arial" w:cs="Arial"/>
                <w:sz w:val="18"/>
                <w:szCs w:val="18"/>
              </w:rPr>
              <w:t xml:space="preserve">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778715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097" w:rsidRPr="00D463DC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3D9287DC" w14:textId="77777777" w:rsidR="00685696" w:rsidRPr="00D463DC" w:rsidRDefault="00685696" w:rsidP="006856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8C4D89" w14:textId="77777777" w:rsidR="00685696" w:rsidRPr="00D463DC" w:rsidRDefault="00685696" w:rsidP="00685696">
      <w:pPr>
        <w:jc w:val="both"/>
        <w:rPr>
          <w:rFonts w:ascii="Arial" w:hAnsi="Arial" w:cs="Arial"/>
          <w:b/>
          <w:sz w:val="18"/>
          <w:szCs w:val="18"/>
        </w:rPr>
      </w:pPr>
    </w:p>
    <w:p w14:paraId="15873872" w14:textId="77777777" w:rsidR="00685696" w:rsidRPr="00D463DC" w:rsidRDefault="00685696" w:rsidP="003530C6">
      <w:pPr>
        <w:ind w:left="-900"/>
        <w:jc w:val="center"/>
        <w:outlineLvl w:val="0"/>
        <w:rPr>
          <w:rFonts w:ascii="Arial" w:hAnsi="Arial" w:cs="Arial"/>
          <w:b/>
          <w:sz w:val="18"/>
          <w:szCs w:val="18"/>
        </w:rPr>
      </w:pPr>
      <w:r w:rsidRPr="00D463DC">
        <w:rPr>
          <w:rFonts w:ascii="Arial" w:hAnsi="Arial" w:cs="Arial"/>
          <w:b/>
          <w:sz w:val="18"/>
          <w:szCs w:val="18"/>
        </w:rPr>
        <w:t>Parental Request and Statement of Agreement</w:t>
      </w:r>
    </w:p>
    <w:p w14:paraId="7F8D1F50" w14:textId="77777777" w:rsidR="00685696" w:rsidRPr="00D463DC" w:rsidRDefault="00685696" w:rsidP="00685696">
      <w:pPr>
        <w:jc w:val="both"/>
        <w:outlineLvl w:val="0"/>
        <w:rPr>
          <w:rFonts w:ascii="Arial" w:hAnsi="Arial" w:cs="Arial"/>
          <w:b/>
          <w:sz w:val="18"/>
          <w:szCs w:val="18"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D463DC" w14:paraId="710EBAD3" w14:textId="77777777" w:rsidTr="007442FB">
        <w:tc>
          <w:tcPr>
            <w:tcW w:w="9831" w:type="dxa"/>
          </w:tcPr>
          <w:p w14:paraId="63F73F37" w14:textId="77777777" w:rsidR="00685696" w:rsidRPr="00D463DC" w:rsidRDefault="00685696" w:rsidP="006856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F410443" w14:textId="77777777" w:rsidR="00685696" w:rsidRPr="00D463DC" w:rsidRDefault="00685696" w:rsidP="00685696">
            <w:p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I (printed name of parent/carer) ……………………………………………………………</w:t>
            </w:r>
          </w:p>
          <w:p w14:paraId="1C4D4BAB" w14:textId="77777777" w:rsidR="00685696" w:rsidRPr="00D463DC" w:rsidRDefault="00685696" w:rsidP="006856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C5CA3FB" w14:textId="77777777" w:rsidR="008E445C" w:rsidRPr="00D463D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consent for my child to bring in an emollient (moisturiser) to school to use when at school</w:t>
            </w:r>
          </w:p>
          <w:p w14:paraId="690BAB40" w14:textId="77777777" w:rsidR="008E445C" w:rsidRPr="00D463D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agree to consent for my child to apply the emollient, as frequently as possible after handwashing</w:t>
            </w:r>
          </w:p>
          <w:p w14:paraId="7FB592A2" w14:textId="77777777" w:rsidR="008E445C" w:rsidRPr="00D463D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agree to send a suitable product, in a tube of 50g-150g in size, in line with parent/guardian information leaflet</w:t>
            </w:r>
          </w:p>
          <w:p w14:paraId="73C74FA1" w14:textId="77777777" w:rsidR="008E445C" w:rsidRPr="00D463D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agree to label the emollient product with my child’s name</w:t>
            </w:r>
          </w:p>
          <w:p w14:paraId="4046BA37" w14:textId="77777777" w:rsidR="008E445C" w:rsidRPr="00D463D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agree to teach my child how to use their emollient appropriately and sensibly</w:t>
            </w:r>
          </w:p>
          <w:p w14:paraId="7462AB04" w14:textId="77777777" w:rsidR="008E445C" w:rsidRPr="00D463D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agree the school may confiscate my child’s emollient if it is used inappropriately. The school will discuss this matter with parents/guardians when this occurs</w:t>
            </w:r>
          </w:p>
          <w:p w14:paraId="0847ACE5" w14:textId="77777777" w:rsidR="00685696" w:rsidRPr="00D463DC" w:rsidRDefault="00685696" w:rsidP="00685696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0C08B28" w14:textId="6FADF07C" w:rsidR="00685696" w:rsidRPr="00D463DC" w:rsidRDefault="00685696" w:rsidP="00685696">
            <w:p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Signature of parent/carer …………………………………</w:t>
            </w:r>
            <w:proofErr w:type="gramStart"/>
            <w:r w:rsidR="003E1B78" w:rsidRPr="00D463DC">
              <w:rPr>
                <w:rFonts w:ascii="Arial" w:hAnsi="Arial" w:cs="Arial"/>
                <w:sz w:val="18"/>
                <w:szCs w:val="18"/>
              </w:rPr>
              <w:t>Date:</w:t>
            </w:r>
            <w:r w:rsidRPr="00D463DC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463DC">
              <w:rPr>
                <w:rFonts w:ascii="Arial" w:hAnsi="Arial" w:cs="Arial"/>
                <w:sz w:val="18"/>
                <w:szCs w:val="18"/>
              </w:rPr>
              <w:t>…………….</w:t>
            </w:r>
          </w:p>
          <w:p w14:paraId="35A75FB0" w14:textId="77777777" w:rsidR="00685696" w:rsidRPr="00D463DC" w:rsidRDefault="00685696" w:rsidP="006856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D223353" w14:textId="5402274C" w:rsidR="00685696" w:rsidRPr="00D463DC" w:rsidRDefault="002B6B53" w:rsidP="00685696">
      <w:pPr>
        <w:jc w:val="both"/>
        <w:rPr>
          <w:rFonts w:ascii="Arial" w:hAnsi="Arial" w:cs="Arial"/>
          <w:b/>
          <w:sz w:val="18"/>
          <w:szCs w:val="18"/>
        </w:rPr>
      </w:pPr>
      <w:r w:rsidRPr="00D463DC">
        <w:rPr>
          <w:rFonts w:ascii="Arial" w:hAnsi="Arial" w:cs="Arial"/>
          <w:b/>
          <w:sz w:val="18"/>
          <w:szCs w:val="18"/>
        </w:rPr>
        <w:t xml:space="preserve">By signing this </w:t>
      </w:r>
      <w:r w:rsidR="003E1B78" w:rsidRPr="00D463DC">
        <w:rPr>
          <w:rFonts w:ascii="Arial" w:hAnsi="Arial" w:cs="Arial"/>
          <w:b/>
          <w:sz w:val="18"/>
          <w:szCs w:val="18"/>
        </w:rPr>
        <w:t>form,</w:t>
      </w:r>
      <w:r w:rsidRPr="00D463DC">
        <w:rPr>
          <w:rFonts w:ascii="Arial" w:hAnsi="Arial" w:cs="Arial"/>
          <w:b/>
          <w:sz w:val="18"/>
          <w:szCs w:val="18"/>
        </w:rPr>
        <w:t xml:space="preserve"> you agree to all the above statements regarding emollient use in school for your child</w:t>
      </w:r>
    </w:p>
    <w:p w14:paraId="0417EEF7" w14:textId="77777777" w:rsidR="00685696" w:rsidRPr="00D463DC" w:rsidRDefault="00685696" w:rsidP="00685696">
      <w:pPr>
        <w:jc w:val="both"/>
        <w:rPr>
          <w:rFonts w:ascii="Arial" w:hAnsi="Arial" w:cs="Arial"/>
          <w:b/>
          <w:sz w:val="18"/>
          <w:szCs w:val="18"/>
        </w:rPr>
      </w:pPr>
    </w:p>
    <w:p w14:paraId="535A9E91" w14:textId="77777777" w:rsidR="002B6B53" w:rsidRPr="00D463DC" w:rsidRDefault="002B6B53" w:rsidP="00685696">
      <w:pPr>
        <w:ind w:hanging="900"/>
        <w:jc w:val="both"/>
        <w:outlineLvl w:val="0"/>
        <w:rPr>
          <w:rFonts w:ascii="Arial" w:hAnsi="Arial" w:cs="Arial"/>
          <w:b/>
          <w:sz w:val="18"/>
          <w:szCs w:val="18"/>
        </w:rPr>
      </w:pPr>
    </w:p>
    <w:p w14:paraId="568211AB" w14:textId="77777777" w:rsidR="00685696" w:rsidRPr="00D463DC" w:rsidRDefault="00685696" w:rsidP="00685696">
      <w:pPr>
        <w:ind w:hanging="900"/>
        <w:jc w:val="both"/>
        <w:outlineLvl w:val="0"/>
        <w:rPr>
          <w:rFonts w:ascii="Arial" w:hAnsi="Arial" w:cs="Arial"/>
          <w:b/>
          <w:sz w:val="18"/>
          <w:szCs w:val="18"/>
        </w:rPr>
      </w:pPr>
      <w:r w:rsidRPr="00D463DC">
        <w:rPr>
          <w:rFonts w:ascii="Arial" w:hAnsi="Arial" w:cs="Arial"/>
          <w:b/>
          <w:sz w:val="18"/>
          <w:szCs w:val="18"/>
        </w:rPr>
        <w:t>Provision Statement of Consent</w:t>
      </w:r>
    </w:p>
    <w:p w14:paraId="56ECA3AA" w14:textId="77777777" w:rsidR="00685696" w:rsidRPr="00D463DC" w:rsidRDefault="00685696" w:rsidP="00685696">
      <w:pPr>
        <w:ind w:hanging="900"/>
        <w:jc w:val="both"/>
        <w:outlineLvl w:val="0"/>
        <w:rPr>
          <w:rFonts w:ascii="Arial" w:hAnsi="Arial" w:cs="Arial"/>
          <w:b/>
          <w:sz w:val="18"/>
          <w:szCs w:val="18"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D463DC" w14:paraId="2DD23E73" w14:textId="77777777" w:rsidTr="003530C6">
        <w:tc>
          <w:tcPr>
            <w:tcW w:w="9831" w:type="dxa"/>
          </w:tcPr>
          <w:p w14:paraId="4F4F82BB" w14:textId="77777777" w:rsidR="00685696" w:rsidRPr="00D463DC" w:rsidRDefault="00685696" w:rsidP="006856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8570ED5" w14:textId="77777777" w:rsidR="00685696" w:rsidRPr="00D463DC" w:rsidRDefault="00685696" w:rsidP="00685696">
            <w:p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(Name of Provision) …………………………………………...……</w:t>
            </w:r>
            <w:r w:rsidR="003530C6" w:rsidRPr="00D463DC">
              <w:rPr>
                <w:rFonts w:ascii="Arial" w:hAnsi="Arial" w:cs="Arial"/>
                <w:sz w:val="18"/>
                <w:szCs w:val="18"/>
              </w:rPr>
              <w:t>…………</w:t>
            </w:r>
            <w:r w:rsidRPr="00D463DC">
              <w:rPr>
                <w:rFonts w:ascii="Arial" w:hAnsi="Arial" w:cs="Arial"/>
                <w:sz w:val="18"/>
                <w:szCs w:val="18"/>
              </w:rPr>
              <w:t xml:space="preserve"> agrees to allow</w:t>
            </w:r>
          </w:p>
          <w:p w14:paraId="7EE0E57B" w14:textId="77777777" w:rsidR="00685696" w:rsidRPr="00D463DC" w:rsidRDefault="00685696" w:rsidP="00685696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D0934D" w14:textId="70502F87" w:rsidR="00685696" w:rsidRPr="00D463DC" w:rsidRDefault="00685696" w:rsidP="002B6B53">
            <w:p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 xml:space="preserve">(Name of child/young </w:t>
            </w:r>
            <w:r w:rsidR="003E1B78" w:rsidRPr="00D463DC">
              <w:rPr>
                <w:rFonts w:ascii="Arial" w:hAnsi="Arial" w:cs="Arial"/>
                <w:sz w:val="18"/>
                <w:szCs w:val="18"/>
              </w:rPr>
              <w:t>person) …</w:t>
            </w:r>
            <w:r w:rsidRPr="00D463DC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  <w:proofErr w:type="gramStart"/>
            <w:r w:rsidR="003E1B78" w:rsidRPr="00D463DC">
              <w:rPr>
                <w:rFonts w:ascii="Arial" w:hAnsi="Arial" w:cs="Arial"/>
                <w:sz w:val="18"/>
                <w:szCs w:val="18"/>
              </w:rPr>
              <w:t>….</w:t>
            </w:r>
            <w:r w:rsidRPr="00D463DC">
              <w:rPr>
                <w:rFonts w:ascii="Arial" w:hAnsi="Arial" w:cs="Arial"/>
                <w:sz w:val="18"/>
                <w:szCs w:val="18"/>
              </w:rPr>
              <w:t>…..</w:t>
            </w:r>
            <w:proofErr w:type="gramEnd"/>
            <w:r w:rsidRPr="00D463DC">
              <w:rPr>
                <w:rFonts w:ascii="Arial" w:hAnsi="Arial" w:cs="Arial"/>
                <w:sz w:val="18"/>
                <w:szCs w:val="18"/>
              </w:rPr>
              <w:t xml:space="preserve">…… to </w:t>
            </w:r>
            <w:r w:rsidR="002B6B53" w:rsidRPr="00D463DC">
              <w:rPr>
                <w:rFonts w:ascii="Arial" w:hAnsi="Arial" w:cs="Arial"/>
                <w:sz w:val="18"/>
                <w:szCs w:val="18"/>
              </w:rPr>
              <w:t>use emollients in school</w:t>
            </w:r>
          </w:p>
          <w:p w14:paraId="20AFAEF1" w14:textId="77777777" w:rsidR="00685696" w:rsidRPr="00D463DC" w:rsidRDefault="00685696" w:rsidP="00685696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ED70F59" w14:textId="77777777" w:rsidR="00685696" w:rsidRPr="00D463DC" w:rsidRDefault="002B6B53" w:rsidP="00685696">
            <w:p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Name of Headteacher</w:t>
            </w:r>
            <w:r w:rsidR="00685696" w:rsidRPr="00D463DC">
              <w:rPr>
                <w:rFonts w:ascii="Arial" w:hAnsi="Arial" w:cs="Arial"/>
                <w:sz w:val="18"/>
                <w:szCs w:val="18"/>
              </w:rPr>
              <w:t xml:space="preserve"> (please print) ...…………………………………………</w:t>
            </w:r>
            <w:r w:rsidR="003530C6" w:rsidRPr="00D463DC">
              <w:rPr>
                <w:rFonts w:ascii="Arial" w:hAnsi="Arial" w:cs="Arial"/>
                <w:sz w:val="18"/>
                <w:szCs w:val="18"/>
              </w:rPr>
              <w:t>……………</w:t>
            </w:r>
          </w:p>
          <w:p w14:paraId="6B747ADB" w14:textId="77777777" w:rsidR="00685696" w:rsidRPr="00D463DC" w:rsidRDefault="00685696" w:rsidP="0068569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E9A263B" w14:textId="77777777" w:rsidR="00685696" w:rsidRPr="00D463DC" w:rsidRDefault="00685696" w:rsidP="00685696">
            <w:pPr>
              <w:rPr>
                <w:rFonts w:ascii="Arial" w:hAnsi="Arial" w:cs="Arial"/>
                <w:sz w:val="18"/>
                <w:szCs w:val="18"/>
              </w:rPr>
            </w:pPr>
            <w:r w:rsidRPr="00D463DC">
              <w:rPr>
                <w:rFonts w:ascii="Arial" w:hAnsi="Arial" w:cs="Arial"/>
                <w:sz w:val="18"/>
                <w:szCs w:val="18"/>
              </w:rPr>
              <w:t>Signature of Head</w:t>
            </w:r>
            <w:r w:rsidR="002B6B53" w:rsidRPr="00D463DC">
              <w:rPr>
                <w:rFonts w:ascii="Arial" w:hAnsi="Arial" w:cs="Arial"/>
                <w:sz w:val="18"/>
                <w:szCs w:val="18"/>
              </w:rPr>
              <w:t>teacher</w:t>
            </w:r>
            <w:r w:rsidRPr="00D463DC">
              <w:rPr>
                <w:rFonts w:ascii="Arial" w:hAnsi="Arial" w:cs="Arial"/>
                <w:sz w:val="18"/>
                <w:szCs w:val="18"/>
              </w:rPr>
              <w:t xml:space="preserve"> ………………………...…. Date…………………...</w:t>
            </w:r>
            <w:r w:rsidR="003530C6" w:rsidRPr="00D463DC">
              <w:rPr>
                <w:rFonts w:ascii="Arial" w:hAnsi="Arial" w:cs="Arial"/>
                <w:sz w:val="18"/>
                <w:szCs w:val="18"/>
              </w:rPr>
              <w:t>..................</w:t>
            </w:r>
          </w:p>
          <w:p w14:paraId="2AB99D3F" w14:textId="77777777" w:rsidR="00685696" w:rsidRPr="00D463DC" w:rsidRDefault="00685696" w:rsidP="002B6B53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5B27CF8" w14:textId="77777777" w:rsidR="00302C28" w:rsidRDefault="00302C28"/>
    <w:sectPr w:rsidR="00302C28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9A18C" w14:textId="77777777" w:rsidR="00A26626" w:rsidRDefault="00A26626" w:rsidP="007442FB">
      <w:r>
        <w:separator/>
      </w:r>
    </w:p>
  </w:endnote>
  <w:endnote w:type="continuationSeparator" w:id="0">
    <w:p w14:paraId="66A82892" w14:textId="77777777" w:rsidR="00A26626" w:rsidRDefault="00A26626" w:rsidP="00744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90191" w14:textId="3E9C76CF" w:rsidR="00D463DC" w:rsidRPr="00D463DC" w:rsidRDefault="00D463DC">
    <w:pPr>
      <w:pStyle w:val="Footer"/>
      <w:rPr>
        <w:color w:val="00B050"/>
      </w:rPr>
    </w:pPr>
    <w:r w:rsidRPr="00D463DC">
      <w:rPr>
        <w:color w:val="00B050"/>
      </w:rPr>
      <w:t>Grewelthorpe C E Primary School – Consent for use of emolli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546CD" w14:textId="77777777" w:rsidR="00A26626" w:rsidRDefault="00A26626" w:rsidP="007442FB">
      <w:r>
        <w:separator/>
      </w:r>
    </w:p>
  </w:footnote>
  <w:footnote w:type="continuationSeparator" w:id="0">
    <w:p w14:paraId="084DB4C3" w14:textId="77777777" w:rsidR="00A26626" w:rsidRDefault="00A26626" w:rsidP="007442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E3463F" w14:textId="36E7A361" w:rsidR="00D463DC" w:rsidRPr="004F4439" w:rsidRDefault="00D463DC" w:rsidP="00D463DC">
    <w:pPr>
      <w:pStyle w:val="Header"/>
      <w:jc w:val="center"/>
      <w:rPr>
        <w:b/>
        <w:bCs/>
        <w:color w:val="00B050"/>
        <w:sz w:val="32"/>
        <w:szCs w:val="32"/>
      </w:rPr>
    </w:pPr>
    <w:r>
      <w:rPr>
        <w:noProof/>
      </w:rPr>
      <w:drawing>
        <wp:inline distT="0" distB="0" distL="0" distR="0" wp14:anchorId="4D2F5FCD" wp14:editId="2D7B1AEF">
          <wp:extent cx="541020" cy="470881"/>
          <wp:effectExtent l="0" t="0" r="0" b="5715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" name="Picture 6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3756" cy="4906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bCs/>
        <w:color w:val="00B050"/>
        <w:sz w:val="32"/>
        <w:szCs w:val="32"/>
      </w:rPr>
      <w:t xml:space="preserve">  </w:t>
    </w:r>
    <w:r w:rsidRPr="00D463DC">
      <w:rPr>
        <w:b/>
        <w:bCs/>
        <w:color w:val="00B050"/>
        <w:sz w:val="28"/>
        <w:szCs w:val="28"/>
      </w:rPr>
      <w:t>GREWELTHORPE C E PRIMARY SCHOOL</w:t>
    </w:r>
    <w:r>
      <w:rPr>
        <w:noProof/>
      </w:rPr>
      <w:drawing>
        <wp:inline distT="0" distB="0" distL="0" distR="0" wp14:anchorId="66C50608" wp14:editId="2F855E7D">
          <wp:extent cx="746945" cy="48450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6485" cy="4971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A00BA6F" w14:textId="46C2B6B2" w:rsidR="00D463DC" w:rsidRDefault="00D463DC">
    <w:pPr>
      <w:pStyle w:val="Header"/>
    </w:pPr>
  </w:p>
  <w:p w14:paraId="4E887F73" w14:textId="196605FF" w:rsidR="007442FB" w:rsidRPr="007442FB" w:rsidRDefault="007442FB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14A7D"/>
    <w:multiLevelType w:val="hybridMultilevel"/>
    <w:tmpl w:val="C09CA26E"/>
    <w:lvl w:ilvl="0" w:tplc="C512C9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C0C0C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I3MjcwMzIyNTdT0lEKTi0uzszPAykwrAUA/UM7bSwAAAA="/>
  </w:docVars>
  <w:rsids>
    <w:rsidRoot w:val="00685696"/>
    <w:rsid w:val="00013B61"/>
    <w:rsid w:val="00016505"/>
    <w:rsid w:val="0004207F"/>
    <w:rsid w:val="00042940"/>
    <w:rsid w:val="0006384F"/>
    <w:rsid w:val="00065586"/>
    <w:rsid w:val="00070FDD"/>
    <w:rsid w:val="000757A6"/>
    <w:rsid w:val="00076F99"/>
    <w:rsid w:val="000810E6"/>
    <w:rsid w:val="000837BC"/>
    <w:rsid w:val="000850F3"/>
    <w:rsid w:val="0009279A"/>
    <w:rsid w:val="000B1D7E"/>
    <w:rsid w:val="000D181F"/>
    <w:rsid w:val="000F279F"/>
    <w:rsid w:val="0010104E"/>
    <w:rsid w:val="0010470F"/>
    <w:rsid w:val="00157720"/>
    <w:rsid w:val="00160B52"/>
    <w:rsid w:val="00173D5C"/>
    <w:rsid w:val="00182123"/>
    <w:rsid w:val="001B082A"/>
    <w:rsid w:val="001E0913"/>
    <w:rsid w:val="001F7D25"/>
    <w:rsid w:val="00202414"/>
    <w:rsid w:val="00211212"/>
    <w:rsid w:val="00214A1C"/>
    <w:rsid w:val="00266F53"/>
    <w:rsid w:val="002923CC"/>
    <w:rsid w:val="002B6B53"/>
    <w:rsid w:val="00302C28"/>
    <w:rsid w:val="00317885"/>
    <w:rsid w:val="00327E3D"/>
    <w:rsid w:val="00332956"/>
    <w:rsid w:val="00337199"/>
    <w:rsid w:val="003459F3"/>
    <w:rsid w:val="00347C80"/>
    <w:rsid w:val="003530C6"/>
    <w:rsid w:val="003633F7"/>
    <w:rsid w:val="00364B7E"/>
    <w:rsid w:val="00372D91"/>
    <w:rsid w:val="00374A0D"/>
    <w:rsid w:val="00376CA9"/>
    <w:rsid w:val="003831D6"/>
    <w:rsid w:val="003972A1"/>
    <w:rsid w:val="003A220A"/>
    <w:rsid w:val="003A6E2B"/>
    <w:rsid w:val="003D0B02"/>
    <w:rsid w:val="003D111E"/>
    <w:rsid w:val="003E1B78"/>
    <w:rsid w:val="004147E7"/>
    <w:rsid w:val="00415DBC"/>
    <w:rsid w:val="00420794"/>
    <w:rsid w:val="0043081E"/>
    <w:rsid w:val="004451E2"/>
    <w:rsid w:val="0046289F"/>
    <w:rsid w:val="00477992"/>
    <w:rsid w:val="004800CE"/>
    <w:rsid w:val="00484F71"/>
    <w:rsid w:val="0048737F"/>
    <w:rsid w:val="00495265"/>
    <w:rsid w:val="004A28EA"/>
    <w:rsid w:val="004B2225"/>
    <w:rsid w:val="004C56A2"/>
    <w:rsid w:val="004C5A9D"/>
    <w:rsid w:val="004D28F7"/>
    <w:rsid w:val="004D7919"/>
    <w:rsid w:val="004E5FB8"/>
    <w:rsid w:val="004F5E7E"/>
    <w:rsid w:val="004F6EF9"/>
    <w:rsid w:val="005037F6"/>
    <w:rsid w:val="005101D3"/>
    <w:rsid w:val="00510A66"/>
    <w:rsid w:val="005157B5"/>
    <w:rsid w:val="005545BE"/>
    <w:rsid w:val="00557E27"/>
    <w:rsid w:val="00581BC7"/>
    <w:rsid w:val="00596E43"/>
    <w:rsid w:val="005B3554"/>
    <w:rsid w:val="005F01A5"/>
    <w:rsid w:val="00607D58"/>
    <w:rsid w:val="00626027"/>
    <w:rsid w:val="00632802"/>
    <w:rsid w:val="0065762D"/>
    <w:rsid w:val="00683ECD"/>
    <w:rsid w:val="00685696"/>
    <w:rsid w:val="00687098"/>
    <w:rsid w:val="0069501F"/>
    <w:rsid w:val="006B32C3"/>
    <w:rsid w:val="006D5ED6"/>
    <w:rsid w:val="006E1B1D"/>
    <w:rsid w:val="0071045B"/>
    <w:rsid w:val="00727EE0"/>
    <w:rsid w:val="007316D2"/>
    <w:rsid w:val="007442FB"/>
    <w:rsid w:val="00745841"/>
    <w:rsid w:val="00746B31"/>
    <w:rsid w:val="007473A9"/>
    <w:rsid w:val="0075534C"/>
    <w:rsid w:val="00772186"/>
    <w:rsid w:val="00790501"/>
    <w:rsid w:val="00792B7F"/>
    <w:rsid w:val="007952C7"/>
    <w:rsid w:val="007A20D5"/>
    <w:rsid w:val="007A2B0D"/>
    <w:rsid w:val="007C1210"/>
    <w:rsid w:val="007D21D6"/>
    <w:rsid w:val="007F767B"/>
    <w:rsid w:val="008011B5"/>
    <w:rsid w:val="00804851"/>
    <w:rsid w:val="008250A8"/>
    <w:rsid w:val="00846470"/>
    <w:rsid w:val="00847176"/>
    <w:rsid w:val="00851CFD"/>
    <w:rsid w:val="00861F98"/>
    <w:rsid w:val="008673C4"/>
    <w:rsid w:val="00881C16"/>
    <w:rsid w:val="00882F66"/>
    <w:rsid w:val="00887934"/>
    <w:rsid w:val="008C5BCE"/>
    <w:rsid w:val="008D3160"/>
    <w:rsid w:val="008D46D4"/>
    <w:rsid w:val="008E445C"/>
    <w:rsid w:val="00920A3F"/>
    <w:rsid w:val="0093081A"/>
    <w:rsid w:val="00932332"/>
    <w:rsid w:val="00943EA8"/>
    <w:rsid w:val="009440B2"/>
    <w:rsid w:val="009824C5"/>
    <w:rsid w:val="009B390B"/>
    <w:rsid w:val="009B39AB"/>
    <w:rsid w:val="009B4E01"/>
    <w:rsid w:val="009C42F1"/>
    <w:rsid w:val="009F0E93"/>
    <w:rsid w:val="009F570C"/>
    <w:rsid w:val="00A014C5"/>
    <w:rsid w:val="00A15DA4"/>
    <w:rsid w:val="00A247C9"/>
    <w:rsid w:val="00A26626"/>
    <w:rsid w:val="00A33E0C"/>
    <w:rsid w:val="00A50097"/>
    <w:rsid w:val="00A63378"/>
    <w:rsid w:val="00A931C0"/>
    <w:rsid w:val="00AB02EC"/>
    <w:rsid w:val="00AB2407"/>
    <w:rsid w:val="00AD79CA"/>
    <w:rsid w:val="00B0026B"/>
    <w:rsid w:val="00B10478"/>
    <w:rsid w:val="00B15639"/>
    <w:rsid w:val="00B24915"/>
    <w:rsid w:val="00B44B5B"/>
    <w:rsid w:val="00BA4D08"/>
    <w:rsid w:val="00BC1D22"/>
    <w:rsid w:val="00BF21C3"/>
    <w:rsid w:val="00BF7C62"/>
    <w:rsid w:val="00C040F9"/>
    <w:rsid w:val="00C11474"/>
    <w:rsid w:val="00C20F86"/>
    <w:rsid w:val="00C227A0"/>
    <w:rsid w:val="00C40102"/>
    <w:rsid w:val="00C716A6"/>
    <w:rsid w:val="00CA1F3D"/>
    <w:rsid w:val="00CA633E"/>
    <w:rsid w:val="00CC00F9"/>
    <w:rsid w:val="00CE0925"/>
    <w:rsid w:val="00D06371"/>
    <w:rsid w:val="00D26AE1"/>
    <w:rsid w:val="00D463DC"/>
    <w:rsid w:val="00D5320F"/>
    <w:rsid w:val="00D654B1"/>
    <w:rsid w:val="00D75217"/>
    <w:rsid w:val="00D82CDD"/>
    <w:rsid w:val="00D930FC"/>
    <w:rsid w:val="00D96EAF"/>
    <w:rsid w:val="00DA6782"/>
    <w:rsid w:val="00DC209D"/>
    <w:rsid w:val="00DC5097"/>
    <w:rsid w:val="00DC72CF"/>
    <w:rsid w:val="00DF611D"/>
    <w:rsid w:val="00DF6283"/>
    <w:rsid w:val="00DF6A1A"/>
    <w:rsid w:val="00E04172"/>
    <w:rsid w:val="00E163B6"/>
    <w:rsid w:val="00E208F2"/>
    <w:rsid w:val="00E51183"/>
    <w:rsid w:val="00E55C3B"/>
    <w:rsid w:val="00E57512"/>
    <w:rsid w:val="00E679C6"/>
    <w:rsid w:val="00E77E0A"/>
    <w:rsid w:val="00EA2232"/>
    <w:rsid w:val="00EA7734"/>
    <w:rsid w:val="00EC0809"/>
    <w:rsid w:val="00EC4E10"/>
    <w:rsid w:val="00EC7FA4"/>
    <w:rsid w:val="00ED733B"/>
    <w:rsid w:val="00EE2817"/>
    <w:rsid w:val="00EE3006"/>
    <w:rsid w:val="00EE4311"/>
    <w:rsid w:val="00EF05C4"/>
    <w:rsid w:val="00EF13B5"/>
    <w:rsid w:val="00EF4F65"/>
    <w:rsid w:val="00F00A59"/>
    <w:rsid w:val="00F05E3D"/>
    <w:rsid w:val="00F41F2C"/>
    <w:rsid w:val="00F43BF5"/>
    <w:rsid w:val="00F46BDF"/>
    <w:rsid w:val="00F625B2"/>
    <w:rsid w:val="00FB237A"/>
    <w:rsid w:val="00FD437E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548DF0F"/>
  <w15:chartTrackingRefBased/>
  <w15:docId w15:val="{1EE3C96B-0BEF-4D9C-BD5A-403C1499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5696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442F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442F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7442F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442FB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79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796ED0-2064-43AB-9518-57A17342A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3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 3</vt:lpstr>
    </vt:vector>
  </TitlesOfParts>
  <Company>NYCC</Company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 3</dc:title>
  <dc:subject/>
  <dc:creator>nmasters</dc:creator>
  <cp:keywords/>
  <cp:lastModifiedBy>Janet Simpson</cp:lastModifiedBy>
  <cp:revision>3</cp:revision>
  <dcterms:created xsi:type="dcterms:W3CDTF">2021-02-03T10:21:00Z</dcterms:created>
  <dcterms:modified xsi:type="dcterms:W3CDTF">2021-02-03T10:26:00Z</dcterms:modified>
</cp:coreProperties>
</file>